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5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6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596917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AJALA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3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612 visual damage to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8612 visual damage to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eil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6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1Z</dcterms:created>
  <dcterms:modified xsi:type="dcterms:W3CDTF">2024-04-25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